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3AF" w:rsidRDefault="00D10EB2">
      <w:r>
        <w:t>BITEME</w:t>
      </w:r>
    </w:p>
    <w:p w:rsidR="00D10EB2" w:rsidRDefault="00D10EB2"/>
    <w:p w:rsidR="00D10EB2" w:rsidRDefault="00D10EB2">
      <w:r>
        <w:rPr>
          <w:noProof/>
        </w:rPr>
        <w:drawing>
          <wp:inline distT="0" distB="0" distL="0" distR="0" wp14:anchorId="2CF7B797" wp14:editId="734AC3CC">
            <wp:extent cx="5943600" cy="35794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645" w:rsidRDefault="00462645"/>
    <w:p w:rsidR="00462645" w:rsidRDefault="00462645">
      <w:r>
        <w:t xml:space="preserve">Naturally the next step after inspect code is going for </w:t>
      </w:r>
      <w:proofErr w:type="spellStart"/>
      <w:r>
        <w:t>dirb</w:t>
      </w:r>
      <w:proofErr w:type="spellEnd"/>
      <w:r>
        <w:t xml:space="preserve">, </w:t>
      </w:r>
      <w:proofErr w:type="spellStart"/>
      <w:r>
        <w:t>gobuster</w:t>
      </w:r>
      <w:proofErr w:type="spellEnd"/>
      <w:r>
        <w:t xml:space="preserve"> but I found a rust based faster alternative </w:t>
      </w:r>
      <w:proofErr w:type="spellStart"/>
      <w:r>
        <w:t>feroxbuster</w:t>
      </w:r>
      <w:proofErr w:type="spellEnd"/>
      <w:r>
        <w:t>.</w:t>
      </w:r>
    </w:p>
    <w:p w:rsidR="00462645" w:rsidRDefault="00462645">
      <w:r>
        <w:t xml:space="preserve">As per </w:t>
      </w:r>
      <w:proofErr w:type="spellStart"/>
      <w:r>
        <w:t>github</w:t>
      </w:r>
      <w:proofErr w:type="spellEnd"/>
      <w:r>
        <w:t xml:space="preserve"> repo for </w:t>
      </w:r>
      <w:proofErr w:type="spellStart"/>
      <w:r>
        <w:t>dir</w:t>
      </w:r>
      <w:proofErr w:type="spellEnd"/>
      <w:r>
        <w:t xml:space="preserve"> enumeration </w:t>
      </w:r>
    </w:p>
    <w:p w:rsidR="00462645" w:rsidRDefault="00462645">
      <w:r>
        <w:rPr>
          <w:noProof/>
        </w:rPr>
        <w:drawing>
          <wp:inline distT="0" distB="0" distL="0" distR="0" wp14:anchorId="5EA876F9" wp14:editId="56A51D28">
            <wp:extent cx="5943600" cy="6451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645" w:rsidRDefault="00462645"/>
    <w:p w:rsidR="00462645" w:rsidRDefault="00462645">
      <w:r>
        <w:t xml:space="preserve">I used cleaner </w:t>
      </w:r>
    </w:p>
    <w:p w:rsidR="00462645" w:rsidRDefault="00462645">
      <w:r>
        <w:rPr>
          <w:noProof/>
        </w:rPr>
        <w:lastRenderedPageBreak/>
        <w:drawing>
          <wp:inline distT="0" distB="0" distL="0" distR="0" wp14:anchorId="53C2E439" wp14:editId="58035A57">
            <wp:extent cx="5943600" cy="23133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645" w:rsidRDefault="00462645">
      <w:r>
        <w:t xml:space="preserve">Running </w:t>
      </w:r>
      <w:proofErr w:type="gramStart"/>
      <w:r>
        <w:t>it</w:t>
      </w:r>
      <w:r w:rsidR="00A20385">
        <w:t xml:space="preserve"> ,</w:t>
      </w:r>
      <w:proofErr w:type="gramEnd"/>
      <w:r w:rsidR="00A20385">
        <w:t xml:space="preserve"> can see </w:t>
      </w:r>
      <w:proofErr w:type="spellStart"/>
      <w:r w:rsidR="00A20385">
        <w:t>seclist</w:t>
      </w:r>
      <w:proofErr w:type="spellEnd"/>
      <w:r w:rsidR="00A20385">
        <w:t xml:space="preserve"> based </w:t>
      </w:r>
      <w:proofErr w:type="spellStart"/>
      <w:r w:rsidR="00A20385">
        <w:t>enum</w:t>
      </w:r>
      <w:proofErr w:type="spellEnd"/>
    </w:p>
    <w:p w:rsidR="00462645" w:rsidRDefault="00462645">
      <w:r>
        <w:rPr>
          <w:noProof/>
        </w:rPr>
        <w:drawing>
          <wp:inline distT="0" distB="0" distL="0" distR="0" wp14:anchorId="66AE0711" wp14:editId="22080488">
            <wp:extent cx="5943600" cy="21297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85" w:rsidRDefault="00A20385" w:rsidP="00A20385">
      <w:r>
        <w:t xml:space="preserve">So </w:t>
      </w:r>
      <w:r>
        <w:t xml:space="preserve">I focus on </w:t>
      </w:r>
      <w:proofErr w:type="spellStart"/>
      <w:r>
        <w:t>secureimag</w:t>
      </w:r>
      <w:r>
        <w:t>e</w:t>
      </w:r>
      <w:proofErr w:type="spellEnd"/>
      <w:r>
        <w:t xml:space="preserve"> </w:t>
      </w:r>
      <w:proofErr w:type="spellStart"/>
      <w:r>
        <w:t>php</w:t>
      </w:r>
      <w:proofErr w:type="spellEnd"/>
      <w:r>
        <w:t xml:space="preserve"> exploitation </w:t>
      </w:r>
      <w:r>
        <w:t>as name is intriguing</w:t>
      </w:r>
      <w:r>
        <w:t xml:space="preserve">, found some links </w:t>
      </w:r>
    </w:p>
    <w:p w:rsidR="00A20385" w:rsidRDefault="00A20385"/>
    <w:p w:rsidR="00A20385" w:rsidRDefault="00A20385">
      <w:r>
        <w:t xml:space="preserve">Checking out the </w:t>
      </w:r>
      <w:proofErr w:type="gramStart"/>
      <w:r>
        <w:t>console ,</w:t>
      </w:r>
      <w:proofErr w:type="gramEnd"/>
      <w:r>
        <w:t xml:space="preserve"> </w:t>
      </w:r>
      <w:proofErr w:type="spellStart"/>
      <w:r>
        <w:t>cant</w:t>
      </w:r>
      <w:proofErr w:type="spellEnd"/>
      <w:r>
        <w:t xml:space="preserve"> get past captcha </w:t>
      </w:r>
    </w:p>
    <w:p w:rsidR="00A20385" w:rsidRDefault="00A20385">
      <w:r>
        <w:rPr>
          <w:noProof/>
        </w:rPr>
        <w:drawing>
          <wp:inline distT="0" distB="0" distL="0" distR="0" wp14:anchorId="71B790A9" wp14:editId="616FF891">
            <wp:extent cx="5943600" cy="476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85" w:rsidRDefault="00A20385">
      <w:r>
        <w:t xml:space="preserve">Even after </w:t>
      </w:r>
      <w:proofErr w:type="spellStart"/>
      <w:r>
        <w:t>js</w:t>
      </w:r>
      <w:proofErr w:type="spellEnd"/>
      <w:r>
        <w:t xml:space="preserve"> </w:t>
      </w:r>
      <w:proofErr w:type="spellStart"/>
      <w:proofErr w:type="gramStart"/>
      <w:r>
        <w:t>deobsfucation</w:t>
      </w:r>
      <w:proofErr w:type="spellEnd"/>
      <w:r>
        <w:t xml:space="preserve"> ,</w:t>
      </w:r>
      <w:proofErr w:type="gramEnd"/>
      <w:r>
        <w:t xml:space="preserve"> it not that helpful, it seems</w:t>
      </w:r>
    </w:p>
    <w:p w:rsidR="00A20385" w:rsidRDefault="00A20385">
      <w:r>
        <w:rPr>
          <w:noProof/>
        </w:rPr>
        <w:lastRenderedPageBreak/>
        <w:drawing>
          <wp:inline distT="0" distB="0" distL="0" distR="0" wp14:anchorId="27867091" wp14:editId="1631E2C8">
            <wp:extent cx="5943600" cy="24409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85" w:rsidRDefault="00A20385">
      <w:r>
        <w:t xml:space="preserve">But we can check the header of </w:t>
      </w:r>
      <w:proofErr w:type="spellStart"/>
      <w:r>
        <w:t>index.php</w:t>
      </w:r>
      <w:proofErr w:type="spellEnd"/>
      <w:r>
        <w:t xml:space="preserve"> it show the </w:t>
      </w:r>
      <w:proofErr w:type="gramStart"/>
      <w:r>
        <w:t>server ,</w:t>
      </w:r>
      <w:proofErr w:type="gramEnd"/>
      <w:r>
        <w:t xml:space="preserve"> </w:t>
      </w:r>
      <w:proofErr w:type="spellStart"/>
      <w:r>
        <w:t>php</w:t>
      </w:r>
      <w:proofErr w:type="spellEnd"/>
      <w:r>
        <w:t xml:space="preserve"> session cookie. So if </w:t>
      </w:r>
      <w:proofErr w:type="spellStart"/>
      <w:r>
        <w:t>php</w:t>
      </w:r>
      <w:proofErr w:type="spellEnd"/>
      <w:r>
        <w:t xml:space="preserve"> is </w:t>
      </w:r>
      <w:proofErr w:type="gramStart"/>
      <w:r>
        <w:t>highlighting ,</w:t>
      </w:r>
      <w:proofErr w:type="gramEnd"/>
      <w:r>
        <w:t xml:space="preserve"> I some case </w:t>
      </w:r>
      <w:proofErr w:type="spellStart"/>
      <w:r>
        <w:t>phps</w:t>
      </w:r>
      <w:proofErr w:type="spellEnd"/>
      <w:r>
        <w:t xml:space="preserve"> can be found show the server side code in case </w:t>
      </w:r>
      <w:proofErr w:type="spellStart"/>
      <w:r>
        <w:t>php</w:t>
      </w:r>
      <w:proofErr w:type="spellEnd"/>
    </w:p>
    <w:p w:rsidR="00D531D8" w:rsidRDefault="00D531D8"/>
    <w:p w:rsidR="00D531D8" w:rsidRDefault="00D531D8">
      <w:r>
        <w:rPr>
          <w:noProof/>
        </w:rPr>
        <w:drawing>
          <wp:inline distT="0" distB="0" distL="0" distR="0" wp14:anchorId="7C801F6B" wp14:editId="6C6DDB00">
            <wp:extent cx="5943600" cy="47980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1D8" w:rsidRDefault="00D531D8"/>
    <w:p w:rsidR="00D531D8" w:rsidRDefault="00D531D8">
      <w:r>
        <w:t xml:space="preserve">We can see </w:t>
      </w:r>
      <w:proofErr w:type="spellStart"/>
      <w:r>
        <w:t>mfa.php</w:t>
      </w:r>
      <w:proofErr w:type="spellEnd"/>
      <w:r>
        <w:t xml:space="preserve"> and try to navigate but didn’t get any luck as cookie might be </w:t>
      </w:r>
      <w:proofErr w:type="gramStart"/>
      <w:r>
        <w:t>need .</w:t>
      </w:r>
      <w:proofErr w:type="gramEnd"/>
      <w:r>
        <w:t xml:space="preserve"> </w:t>
      </w:r>
      <w:proofErr w:type="spellStart"/>
      <w:r>
        <w:t>Atleast</w:t>
      </w:r>
      <w:proofErr w:type="spellEnd"/>
      <w:r>
        <w:t xml:space="preserve"> know </w:t>
      </w:r>
      <w:proofErr w:type="spellStart"/>
      <w:r>
        <w:t>mfa</w:t>
      </w:r>
      <w:proofErr w:type="spellEnd"/>
      <w:r>
        <w:t xml:space="preserve"> is there some where</w:t>
      </w:r>
    </w:p>
    <w:p w:rsidR="00D531D8" w:rsidRDefault="00D531D8"/>
    <w:p w:rsidR="00D531D8" w:rsidRDefault="00D531D8">
      <w:r>
        <w:rPr>
          <w:noProof/>
        </w:rPr>
        <w:drawing>
          <wp:inline distT="0" distB="0" distL="0" distR="0" wp14:anchorId="3E0075E3" wp14:editId="5365B26B">
            <wp:extent cx="5943600" cy="2403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1D8" w:rsidRDefault="00D531D8"/>
    <w:p w:rsidR="00D531D8" w:rsidRDefault="00D531D8">
      <w:r>
        <w:t xml:space="preserve">Reading another server </w:t>
      </w:r>
      <w:proofErr w:type="gramStart"/>
      <w:r>
        <w:t>side  show</w:t>
      </w:r>
      <w:proofErr w:type="gramEnd"/>
      <w:r>
        <w:t xml:space="preserve"> a hex code for login user let explore that</w:t>
      </w:r>
    </w:p>
    <w:p w:rsidR="00D531D8" w:rsidRDefault="00D531D8">
      <w:r>
        <w:rPr>
          <w:noProof/>
        </w:rPr>
        <w:drawing>
          <wp:inline distT="0" distB="0" distL="0" distR="0" wp14:anchorId="7F92D103" wp14:editId="46987023">
            <wp:extent cx="5943600" cy="13436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1D8" w:rsidRDefault="00D531D8">
      <w:r>
        <w:rPr>
          <w:noProof/>
        </w:rPr>
        <w:drawing>
          <wp:inline distT="0" distB="0" distL="0" distR="0" wp14:anchorId="4F4764FE" wp14:editId="5C9F556F">
            <wp:extent cx="5943600" cy="16579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85" w:rsidRDefault="00D531D8">
      <w:r>
        <w:t xml:space="preserve">So the function </w:t>
      </w:r>
      <w:proofErr w:type="spellStart"/>
      <w:r>
        <w:t>phps</w:t>
      </w:r>
      <w:proofErr w:type="spellEnd"/>
      <w:r>
        <w:t xml:space="preserve"> also show the hash is check for last 001</w:t>
      </w:r>
    </w:p>
    <w:p w:rsidR="009C1FF5" w:rsidRDefault="009C1FF5"/>
    <w:p w:rsidR="009C1FF5" w:rsidRDefault="009C1FF5">
      <w:r>
        <w:rPr>
          <w:noProof/>
        </w:rPr>
        <w:lastRenderedPageBreak/>
        <w:drawing>
          <wp:inline distT="0" distB="0" distL="0" distR="0" wp14:anchorId="1515D025" wp14:editId="03E432B1">
            <wp:extent cx="5943600" cy="50076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168" w:rsidRDefault="00782168"/>
    <w:p w:rsidR="00782168" w:rsidRDefault="00782168">
      <w:r>
        <w:t xml:space="preserve">Using the string generated as password with </w:t>
      </w:r>
      <w:proofErr w:type="spellStart"/>
      <w:r>
        <w:t>Jason_test_account</w:t>
      </w:r>
      <w:proofErr w:type="spellEnd"/>
      <w:r>
        <w:t xml:space="preserve"> we can get the cookie and to the MFA page. Now we can </w:t>
      </w:r>
      <w:proofErr w:type="spellStart"/>
      <w:r>
        <w:t>bruteforce</w:t>
      </w:r>
      <w:proofErr w:type="spellEnd"/>
      <w:r>
        <w:t xml:space="preserve"> 4 digit code</w:t>
      </w:r>
    </w:p>
    <w:p w:rsidR="00782168" w:rsidRDefault="00782168"/>
    <w:p w:rsidR="00782168" w:rsidRDefault="00782168">
      <w:r>
        <w:rPr>
          <w:noProof/>
        </w:rPr>
        <w:drawing>
          <wp:inline distT="0" distB="0" distL="0" distR="0" wp14:anchorId="5ACD2F2A" wp14:editId="50313E2C">
            <wp:extent cx="5943600" cy="19748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168" w:rsidRDefault="00782168"/>
    <w:p w:rsidR="00297A2C" w:rsidRDefault="00297A2C">
      <w:r>
        <w:t xml:space="preserve">O using below script we can post request with 4digit code </w:t>
      </w:r>
      <w:proofErr w:type="spellStart"/>
      <w:r>
        <w:t>ans</w:t>
      </w:r>
      <w:proofErr w:type="spellEnd"/>
      <w:r>
        <w:t xml:space="preserve"> user </w:t>
      </w:r>
      <w:proofErr w:type="gramStart"/>
      <w:r>
        <w:t>credentials ,</w:t>
      </w:r>
      <w:proofErr w:type="gramEnd"/>
      <w:r>
        <w:t xml:space="preserve"> find output when exit is  zero(which means everything is ok)</w:t>
      </w:r>
    </w:p>
    <w:p w:rsidR="00297A2C" w:rsidRDefault="00297A2C" w:rsidP="00297A2C"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{0000..9999}; do echo $1;curl -s -X POST --data "code=$</w:t>
      </w:r>
      <w:proofErr w:type="spellStart"/>
      <w:r>
        <w:t>i</w:t>
      </w:r>
      <w:proofErr w:type="spellEnd"/>
      <w:r>
        <w:t>" $IP/console/</w:t>
      </w:r>
      <w:proofErr w:type="spellStart"/>
      <w:r>
        <w:t>mfa.php</w:t>
      </w:r>
      <w:proofErr w:type="spellEnd"/>
      <w:r>
        <w:t xml:space="preserve"> --cookie "user=</w:t>
      </w:r>
      <w:proofErr w:type="spellStart"/>
      <w:r>
        <w:t>jason_test_account;pwd</w:t>
      </w:r>
      <w:proofErr w:type="spellEnd"/>
      <w:r>
        <w:t>=</w:t>
      </w:r>
      <w:proofErr w:type="spellStart"/>
      <w:r>
        <w:t>abkr</w:t>
      </w:r>
      <w:proofErr w:type="spellEnd"/>
      <w:r>
        <w:t xml:space="preserve">"| </w:t>
      </w:r>
      <w:proofErr w:type="spellStart"/>
      <w:r>
        <w:t>wc</w:t>
      </w:r>
      <w:proofErr w:type="spellEnd"/>
      <w:r>
        <w:t xml:space="preserve"> |grep -v "     23      95   </w:t>
      </w:r>
      <w:r>
        <w:t xml:space="preserve"> 1523   </w:t>
      </w:r>
    </w:p>
    <w:p w:rsidR="00297A2C" w:rsidRDefault="00297A2C" w:rsidP="00297A2C">
      <w:r>
        <w:t xml:space="preserve">"; if </w:t>
      </w:r>
      <w:proofErr w:type="gramStart"/>
      <w:r>
        <w:t>[ $</w:t>
      </w:r>
      <w:proofErr w:type="gramEnd"/>
      <w:r>
        <w:t>? -</w:t>
      </w:r>
      <w:proofErr w:type="spellStart"/>
      <w:r>
        <w:t>eq</w:t>
      </w:r>
      <w:proofErr w:type="spellEnd"/>
      <w:r>
        <w:t xml:space="preserve"> </w:t>
      </w:r>
      <w:proofErr w:type="gramStart"/>
      <w:r>
        <w:t>0 ]</w:t>
      </w:r>
      <w:proofErr w:type="gramEnd"/>
      <w:r>
        <w:t xml:space="preserve">; then echo FOUND IT ; break; </w:t>
      </w:r>
      <w:proofErr w:type="spellStart"/>
      <w:r>
        <w:t>fi;done</w:t>
      </w:r>
      <w:proofErr w:type="spellEnd"/>
    </w:p>
    <w:p w:rsidR="00B50572" w:rsidRDefault="00B50572" w:rsidP="00297A2C"/>
    <w:p w:rsidR="00B50572" w:rsidRDefault="00B50572" w:rsidP="00297A2C">
      <w:r>
        <w:rPr>
          <w:noProof/>
        </w:rPr>
        <w:drawing>
          <wp:inline distT="0" distB="0" distL="0" distR="0" wp14:anchorId="2B71BB9A" wp14:editId="4BCA7A54">
            <wp:extent cx="5943600" cy="20497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CB3" w:rsidRDefault="00C33CB3" w:rsidP="00297A2C"/>
    <w:p w:rsidR="00C33CB3" w:rsidRDefault="00C33CB3" w:rsidP="00297A2C">
      <w:r>
        <w:rPr>
          <w:noProof/>
        </w:rPr>
        <w:drawing>
          <wp:inline distT="0" distB="0" distL="0" distR="0" wp14:anchorId="506F2332" wp14:editId="371B1FB1">
            <wp:extent cx="5943600" cy="239966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CB3" w:rsidRDefault="00C33CB3" w:rsidP="00297A2C"/>
    <w:p w:rsidR="00C33CB3" w:rsidRDefault="00C33CB3" w:rsidP="00297A2C">
      <w:r>
        <w:t xml:space="preserve">Using simple file </w:t>
      </w:r>
      <w:proofErr w:type="gramStart"/>
      <w:r>
        <w:t>viewer ,</w:t>
      </w:r>
      <w:proofErr w:type="gramEnd"/>
      <w:r>
        <w:t xml:space="preserve"> try in .</w:t>
      </w:r>
      <w:proofErr w:type="spellStart"/>
      <w:r>
        <w:t>ssh</w:t>
      </w:r>
      <w:proofErr w:type="spellEnd"/>
      <w:r>
        <w:t xml:space="preserve">, home </w:t>
      </w:r>
      <w:proofErr w:type="spellStart"/>
      <w:r>
        <w:t>dir</w:t>
      </w:r>
      <w:proofErr w:type="spellEnd"/>
      <w:r>
        <w:t xml:space="preserve">  , we can file the </w:t>
      </w:r>
      <w:proofErr w:type="spellStart"/>
      <w:r>
        <w:t>priv</w:t>
      </w:r>
      <w:proofErr w:type="spellEnd"/>
      <w:r>
        <w:t xml:space="preserve"> key of Jason </w:t>
      </w:r>
    </w:p>
    <w:p w:rsidR="00C33CB3" w:rsidRDefault="00C33CB3" w:rsidP="00297A2C">
      <w:r>
        <w:rPr>
          <w:noProof/>
        </w:rPr>
        <w:lastRenderedPageBreak/>
        <w:drawing>
          <wp:inline distT="0" distB="0" distL="0" distR="0" wp14:anchorId="7E822EE0" wp14:editId="7013CA2A">
            <wp:extent cx="5943600" cy="56127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4A" w:rsidRDefault="003F1B4A" w:rsidP="00297A2C"/>
    <w:p w:rsidR="003F1B4A" w:rsidRDefault="003F1B4A" w:rsidP="00297A2C"/>
    <w:p w:rsidR="003F1B4A" w:rsidRDefault="003F1B4A" w:rsidP="00297A2C">
      <w:r>
        <w:rPr>
          <w:noProof/>
        </w:rPr>
        <w:lastRenderedPageBreak/>
        <w:drawing>
          <wp:inline distT="0" distB="0" distL="0" distR="0" wp14:anchorId="52E197D4" wp14:editId="426EC519">
            <wp:extent cx="5943600" cy="21678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4A" w:rsidRDefault="003F1B4A" w:rsidP="00297A2C">
      <w:r>
        <w:rPr>
          <w:noProof/>
        </w:rPr>
        <w:drawing>
          <wp:inline distT="0" distB="0" distL="0" distR="0" wp14:anchorId="122DF1A1" wp14:editId="7FE7028A">
            <wp:extent cx="5943600" cy="15201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3D9" w:rsidRDefault="008B53D9" w:rsidP="00297A2C"/>
    <w:p w:rsidR="008B53D9" w:rsidRDefault="008B53D9" w:rsidP="00297A2C"/>
    <w:p w:rsidR="008B53D9" w:rsidRDefault="008B53D9" w:rsidP="00297A2C">
      <w:r>
        <w:rPr>
          <w:noProof/>
        </w:rPr>
        <w:drawing>
          <wp:inline distT="0" distB="0" distL="0" distR="0" wp14:anchorId="296ECE1C" wp14:editId="2CED0AF3">
            <wp:extent cx="5943600" cy="15900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06D8" w:rsidRDefault="00C906D8" w:rsidP="00297A2C">
      <w:r>
        <w:t xml:space="preserve">Now to be </w:t>
      </w:r>
      <w:proofErr w:type="gramStart"/>
      <w:r>
        <w:t>root</w:t>
      </w:r>
      <w:r w:rsidR="00D03F50">
        <w:t xml:space="preserve"> ,</w:t>
      </w:r>
      <w:proofErr w:type="gramEnd"/>
      <w:r w:rsidR="00D03F50">
        <w:t xml:space="preserve"> try </w:t>
      </w:r>
      <w:proofErr w:type="spellStart"/>
      <w:r w:rsidR="00D03F50">
        <w:t>sudo</w:t>
      </w:r>
      <w:proofErr w:type="spellEnd"/>
      <w:r w:rsidR="00D03F50">
        <w:t xml:space="preserve"> –l show we have permission changing to user without password , changing to </w:t>
      </w:r>
      <w:proofErr w:type="spellStart"/>
      <w:r w:rsidR="00D03F50">
        <w:t>fred</w:t>
      </w:r>
      <w:proofErr w:type="spellEnd"/>
      <w:r w:rsidR="00D03F50">
        <w:t xml:space="preserve"> show he can actually restart fail2ban</w:t>
      </w:r>
      <w:r w:rsidR="00FF52EF">
        <w:t xml:space="preserve"> as root</w:t>
      </w:r>
      <w:r w:rsidR="00C55034">
        <w:t xml:space="preserve"> . </w:t>
      </w:r>
      <w:proofErr w:type="gramStart"/>
      <w:r w:rsidR="00C55034">
        <w:t>fail2bin</w:t>
      </w:r>
      <w:proofErr w:type="gramEnd"/>
      <w:r w:rsidR="00C55034">
        <w:t xml:space="preserve"> is IPS , in </w:t>
      </w:r>
      <w:proofErr w:type="spellStart"/>
      <w:r w:rsidR="00C55034">
        <w:t>linux</w:t>
      </w:r>
      <w:proofErr w:type="spellEnd"/>
      <w:r w:rsidR="00C55034">
        <w:t xml:space="preserve"> we can use to check port scan  ,</w:t>
      </w:r>
      <w:proofErr w:type="spellStart"/>
      <w:r w:rsidR="00C55034">
        <w:t>ssh</w:t>
      </w:r>
      <w:proofErr w:type="spellEnd"/>
      <w:r w:rsidR="00C55034">
        <w:t xml:space="preserve"> attack </w:t>
      </w:r>
      <w:proofErr w:type="spellStart"/>
      <w:r w:rsidR="00C55034">
        <w:t>etc</w:t>
      </w:r>
      <w:proofErr w:type="spellEnd"/>
    </w:p>
    <w:p w:rsidR="00737A9D" w:rsidRDefault="00737A9D" w:rsidP="00297A2C"/>
    <w:p w:rsidR="00737A9D" w:rsidRDefault="00737A9D" w:rsidP="00297A2C">
      <w:r>
        <w:rPr>
          <w:noProof/>
        </w:rPr>
        <w:drawing>
          <wp:inline distT="0" distB="0" distL="0" distR="0" wp14:anchorId="3B9DD351" wp14:editId="21E7B22E">
            <wp:extent cx="5943600" cy="1917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749" w:rsidRDefault="00AA5749" w:rsidP="00297A2C"/>
    <w:p w:rsidR="00AA5749" w:rsidRDefault="00AA5749" w:rsidP="00297A2C">
      <w:hyperlink r:id="rId23" w:history="1">
        <w:proofErr w:type="gramStart"/>
        <w:r w:rsidRPr="00AA5749">
          <w:rPr>
            <w:rStyle w:val="Hyperlink"/>
          </w:rPr>
          <w:t>interesting</w:t>
        </w:r>
        <w:proofErr w:type="gramEnd"/>
        <w:r w:rsidRPr="00AA5749">
          <w:rPr>
            <w:rStyle w:val="Hyperlink"/>
          </w:rPr>
          <w:t xml:space="preserve"> articles on </w:t>
        </w:r>
        <w:proofErr w:type="spellStart"/>
        <w:r w:rsidRPr="00AA5749">
          <w:rPr>
            <w:rStyle w:val="Hyperlink"/>
          </w:rPr>
          <w:t>privesec</w:t>
        </w:r>
        <w:proofErr w:type="spellEnd"/>
      </w:hyperlink>
      <w:r>
        <w:t xml:space="preserve"> , where they used </w:t>
      </w:r>
      <w:proofErr w:type="spellStart"/>
      <w:r>
        <w:t>multiplort</w:t>
      </w:r>
      <w:proofErr w:type="spellEnd"/>
      <w:r>
        <w:t xml:space="preserve"> </w:t>
      </w:r>
      <w:proofErr w:type="spellStart"/>
      <w:r>
        <w:t>iptable</w:t>
      </w:r>
      <w:proofErr w:type="spellEnd"/>
      <w:r>
        <w:t xml:space="preserve"> </w:t>
      </w:r>
    </w:p>
    <w:p w:rsidR="00EA6B6D" w:rsidRDefault="00EA6B6D" w:rsidP="00297A2C"/>
    <w:p w:rsidR="00EA6B6D" w:rsidRDefault="00EA6B6D" w:rsidP="00297A2C">
      <w:proofErr w:type="gramStart"/>
      <w:r>
        <w:lastRenderedPageBreak/>
        <w:t>so</w:t>
      </w:r>
      <w:proofErr w:type="gramEnd"/>
      <w:r>
        <w:t xml:space="preserve"> change the </w:t>
      </w:r>
      <w:proofErr w:type="spellStart"/>
      <w:r>
        <w:t>actionban</w:t>
      </w:r>
      <w:proofErr w:type="spellEnd"/>
      <w:r>
        <w:t xml:space="preserve"> and unban to bash shell </w:t>
      </w:r>
      <w:proofErr w:type="spellStart"/>
      <w:r>
        <w:t>chmod</w:t>
      </w:r>
      <w:proofErr w:type="spellEnd"/>
      <w:r>
        <w:t xml:space="preserve"> </w:t>
      </w:r>
    </w:p>
    <w:p w:rsidR="00EA6B6D" w:rsidRDefault="00EA6B6D" w:rsidP="00297A2C">
      <w:r>
        <w:rPr>
          <w:noProof/>
        </w:rPr>
        <w:drawing>
          <wp:inline distT="0" distB="0" distL="0" distR="0" wp14:anchorId="4FA91D2F" wp14:editId="506DDDE7">
            <wp:extent cx="5943600" cy="54889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B01" w:rsidRDefault="00E62B01" w:rsidP="00297A2C"/>
    <w:p w:rsidR="00E62B01" w:rsidRDefault="00E62B01" w:rsidP="00297A2C">
      <w:r>
        <w:t xml:space="preserve">Got </w:t>
      </w:r>
      <w:proofErr w:type="spellStart"/>
      <w:r>
        <w:t>suid</w:t>
      </w:r>
      <w:proofErr w:type="spellEnd"/>
      <w:r>
        <w:t xml:space="preserve"> by spamming</w:t>
      </w:r>
    </w:p>
    <w:p w:rsidR="00E62B01" w:rsidRDefault="00E62B01" w:rsidP="00297A2C">
      <w:r>
        <w:rPr>
          <w:noProof/>
        </w:rPr>
        <w:lastRenderedPageBreak/>
        <w:drawing>
          <wp:inline distT="0" distB="0" distL="0" distR="0" wp14:anchorId="26AC60F5" wp14:editId="4CBE34A6">
            <wp:extent cx="5943600" cy="241109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0ABB" w:rsidRDefault="00F60ABB" w:rsidP="00297A2C"/>
    <w:p w:rsidR="00F60ABB" w:rsidRDefault="00F60ABB" w:rsidP="00297A2C"/>
    <w:p w:rsidR="00F60ABB" w:rsidRDefault="00F60ABB" w:rsidP="00297A2C">
      <w:r>
        <w:rPr>
          <w:noProof/>
        </w:rPr>
        <w:drawing>
          <wp:inline distT="0" distB="0" distL="0" distR="0" wp14:anchorId="0D60A671" wp14:editId="6F19EC91">
            <wp:extent cx="5943600" cy="1568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60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sLQ0NjKzMDa1MLJQ0lEKTi0uzszPAykwrAUAlVLO1iwAAAA="/>
  </w:docVars>
  <w:rsids>
    <w:rsidRoot w:val="00D10EB2"/>
    <w:rsid w:val="00297A2C"/>
    <w:rsid w:val="003F1B4A"/>
    <w:rsid w:val="00462645"/>
    <w:rsid w:val="004E3C77"/>
    <w:rsid w:val="005C5F6D"/>
    <w:rsid w:val="00737A9D"/>
    <w:rsid w:val="00782168"/>
    <w:rsid w:val="007C4CE0"/>
    <w:rsid w:val="008B53D9"/>
    <w:rsid w:val="009C1FF5"/>
    <w:rsid w:val="00A20385"/>
    <w:rsid w:val="00AA5749"/>
    <w:rsid w:val="00B50572"/>
    <w:rsid w:val="00C33CB3"/>
    <w:rsid w:val="00C55034"/>
    <w:rsid w:val="00C906D8"/>
    <w:rsid w:val="00D03073"/>
    <w:rsid w:val="00D03F50"/>
    <w:rsid w:val="00D10EB2"/>
    <w:rsid w:val="00D531D8"/>
    <w:rsid w:val="00E62B01"/>
    <w:rsid w:val="00EA6B6D"/>
    <w:rsid w:val="00F60ABB"/>
    <w:rsid w:val="00FF5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369047-1075-45CC-9B88-8DB555635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57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hyperlink" Target="https://grumpygeekwrites.wordpress.com/2021/01/29/privilege-escalation-via-fail2ban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0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14</cp:revision>
  <dcterms:created xsi:type="dcterms:W3CDTF">2022-03-17T16:58:00Z</dcterms:created>
  <dcterms:modified xsi:type="dcterms:W3CDTF">2022-03-17T19:24:00Z</dcterms:modified>
</cp:coreProperties>
</file>